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ela ster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r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5 newcastle dr st louis 631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eldmana77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22896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0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van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